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62B781" w14:textId="77777777" w:rsidR="00C25980" w:rsidRDefault="002C794C">
      <w:pPr>
        <w:pStyle w:val="a4"/>
      </w:pPr>
      <w:bookmarkStart w:id="0" w:name="_GoBack"/>
      <w:bookmarkEnd w:id="0"/>
      <w:r>
        <w:t>Лабораторная работа 4</w:t>
      </w:r>
    </w:p>
    <w:p w14:paraId="6126A08F" w14:textId="77777777" w:rsidR="00C25980" w:rsidRDefault="002C794C">
      <w:pPr>
        <w:pStyle w:val="a5"/>
      </w:pPr>
      <w:r>
        <w:t>Работа с консолью Линукса</w:t>
      </w:r>
    </w:p>
    <w:p w14:paraId="21EA7FD8" w14:textId="77777777" w:rsidR="00C25980" w:rsidRDefault="002C794C">
      <w:pPr>
        <w:pStyle w:val="Author"/>
      </w:pPr>
      <w:r>
        <w:t>Негматуллаев Бежан Шухрат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6572564"/>
        <w:docPartObj>
          <w:docPartGallery w:val="Table of Contents"/>
          <w:docPartUnique/>
        </w:docPartObj>
      </w:sdtPr>
      <w:sdtEndPr/>
      <w:sdtContent>
        <w:p w14:paraId="3C37388B" w14:textId="77777777" w:rsidR="00C25980" w:rsidRDefault="002C794C">
          <w:pPr>
            <w:pStyle w:val="ae"/>
          </w:pPr>
          <w:r>
            <w:t>Содержание</w:t>
          </w:r>
        </w:p>
        <w:p w14:paraId="2D80F361" w14:textId="5B3899B0" w:rsidR="002C794C" w:rsidRDefault="002C794C">
          <w:pPr>
            <w:pStyle w:val="1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238543" w:history="1">
            <w:r w:rsidRPr="005F5710">
              <w:rPr>
                <w:rStyle w:val="ad"/>
                <w:rFonts w:hint="eastAsia"/>
                <w:noProof/>
              </w:rPr>
              <w:t>Цель</w:t>
            </w:r>
            <w:r w:rsidRPr="005F5710">
              <w:rPr>
                <w:rStyle w:val="ad"/>
                <w:noProof/>
              </w:rPr>
              <w:t xml:space="preserve"> </w:t>
            </w:r>
            <w:r w:rsidRPr="005F5710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238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17DC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05A3A2" w14:textId="0B2BE718" w:rsidR="002C794C" w:rsidRDefault="0007737F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02238544" w:history="1">
            <w:r w:rsidR="002C794C" w:rsidRPr="005F5710">
              <w:rPr>
                <w:rStyle w:val="ad"/>
                <w:rFonts w:hint="eastAsia"/>
                <w:noProof/>
              </w:rPr>
              <w:t>Ход</w:t>
            </w:r>
            <w:r w:rsidR="002C794C" w:rsidRPr="005F5710">
              <w:rPr>
                <w:rStyle w:val="ad"/>
                <w:noProof/>
              </w:rPr>
              <w:t xml:space="preserve"> </w:t>
            </w:r>
            <w:r w:rsidR="002C794C" w:rsidRPr="005F5710">
              <w:rPr>
                <w:rStyle w:val="ad"/>
                <w:rFonts w:hint="eastAsia"/>
                <w:noProof/>
              </w:rPr>
              <w:t>работы</w:t>
            </w:r>
            <w:r w:rsidR="002C794C">
              <w:rPr>
                <w:noProof/>
                <w:webHidden/>
              </w:rPr>
              <w:tab/>
            </w:r>
            <w:r w:rsidR="002C794C">
              <w:rPr>
                <w:noProof/>
                <w:webHidden/>
              </w:rPr>
              <w:fldChar w:fldCharType="begin"/>
            </w:r>
            <w:r w:rsidR="002C794C">
              <w:rPr>
                <w:noProof/>
                <w:webHidden/>
              </w:rPr>
              <w:instrText xml:space="preserve"> PAGEREF _Toc102238544 \h </w:instrText>
            </w:r>
            <w:r w:rsidR="002C794C">
              <w:rPr>
                <w:noProof/>
                <w:webHidden/>
              </w:rPr>
            </w:r>
            <w:r w:rsidR="002C794C">
              <w:rPr>
                <w:noProof/>
                <w:webHidden/>
              </w:rPr>
              <w:fldChar w:fldCharType="separate"/>
            </w:r>
            <w:r w:rsidR="006D17DC">
              <w:rPr>
                <w:noProof/>
                <w:webHidden/>
              </w:rPr>
              <w:t>1</w:t>
            </w:r>
            <w:r w:rsidR="002C794C">
              <w:rPr>
                <w:noProof/>
                <w:webHidden/>
              </w:rPr>
              <w:fldChar w:fldCharType="end"/>
            </w:r>
          </w:hyperlink>
        </w:p>
        <w:p w14:paraId="3E635E0F" w14:textId="628AB380" w:rsidR="002C794C" w:rsidRDefault="0007737F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02238545" w:history="1">
            <w:r w:rsidR="002C794C" w:rsidRPr="005F5710">
              <w:rPr>
                <w:rStyle w:val="ad"/>
                <w:rFonts w:hint="eastAsia"/>
                <w:noProof/>
              </w:rPr>
              <w:t>Вывод</w:t>
            </w:r>
            <w:r w:rsidR="002C794C">
              <w:rPr>
                <w:noProof/>
                <w:webHidden/>
              </w:rPr>
              <w:tab/>
            </w:r>
            <w:r w:rsidR="002C794C">
              <w:rPr>
                <w:noProof/>
                <w:webHidden/>
              </w:rPr>
              <w:fldChar w:fldCharType="begin"/>
            </w:r>
            <w:r w:rsidR="002C794C">
              <w:rPr>
                <w:noProof/>
                <w:webHidden/>
              </w:rPr>
              <w:instrText xml:space="preserve"> PAGEREF _Toc102238545 \h </w:instrText>
            </w:r>
            <w:r w:rsidR="002C794C">
              <w:rPr>
                <w:noProof/>
                <w:webHidden/>
              </w:rPr>
            </w:r>
            <w:r w:rsidR="002C794C">
              <w:rPr>
                <w:noProof/>
                <w:webHidden/>
              </w:rPr>
              <w:fldChar w:fldCharType="separate"/>
            </w:r>
            <w:r w:rsidR="006D17DC">
              <w:rPr>
                <w:noProof/>
                <w:webHidden/>
              </w:rPr>
              <w:t>2</w:t>
            </w:r>
            <w:r w:rsidR="002C794C">
              <w:rPr>
                <w:noProof/>
                <w:webHidden/>
              </w:rPr>
              <w:fldChar w:fldCharType="end"/>
            </w:r>
          </w:hyperlink>
        </w:p>
        <w:p w14:paraId="051C47FC" w14:textId="77777777" w:rsidR="00C25980" w:rsidRDefault="002C794C">
          <w:r>
            <w:fldChar w:fldCharType="end"/>
          </w:r>
        </w:p>
      </w:sdtContent>
    </w:sdt>
    <w:p w14:paraId="29023C8E" w14:textId="77777777" w:rsidR="00C25980" w:rsidRDefault="002C794C">
      <w:pPr>
        <w:pStyle w:val="1"/>
      </w:pPr>
      <w:bookmarkStart w:id="1" w:name="_Toc102238543"/>
      <w:bookmarkStart w:id="2" w:name="цель-работы"/>
      <w:r>
        <w:t>Цель работы</w:t>
      </w:r>
      <w:bookmarkEnd w:id="1"/>
    </w:p>
    <w:p w14:paraId="55D9DB4B" w14:textId="77777777" w:rsidR="00C25980" w:rsidRDefault="002C794C">
      <w:pPr>
        <w:pStyle w:val="FirstParagraph"/>
      </w:pPr>
      <w:r>
        <w:t>Получение базовых навыков работы с консолью Линукса</w:t>
      </w:r>
    </w:p>
    <w:p w14:paraId="21BE9F92" w14:textId="77777777" w:rsidR="00C25980" w:rsidRDefault="002C794C">
      <w:pPr>
        <w:pStyle w:val="1"/>
      </w:pPr>
      <w:bookmarkStart w:id="3" w:name="_Toc102238544"/>
      <w:bookmarkStart w:id="4" w:name="ход-работы"/>
      <w:bookmarkEnd w:id="2"/>
      <w:r>
        <w:t>Ход работы</w:t>
      </w:r>
      <w:bookmarkEnd w:id="3"/>
    </w:p>
    <w:p w14:paraId="28FC56EB" w14:textId="77777777" w:rsidR="00C25980" w:rsidRDefault="002C794C">
      <w:pPr>
        <w:pStyle w:val="FirstParagraph"/>
      </w:pPr>
      <w:r>
        <w:rPr>
          <w:b/>
          <w:bCs/>
        </w:rPr>
        <w:t>1.</w:t>
      </w:r>
      <w:r>
        <w:t xml:space="preserve"> Определяем полное имя нашего каталога(рис. [-@fig:001])</w:t>
      </w:r>
    </w:p>
    <w:p w14:paraId="739F35A8" w14:textId="77777777" w:rsidR="00C25980" w:rsidRDefault="002C794C">
      <w:pPr>
        <w:pStyle w:val="a0"/>
      </w:pPr>
      <w:r>
        <w:t>(images/1.jpg){ #fig:001 width=70% }</w:t>
      </w:r>
    </w:p>
    <w:p w14:paraId="3DDA6864" w14:textId="77777777" w:rsidR="00C25980" w:rsidRDefault="002C794C">
      <w:pPr>
        <w:pStyle w:val="a0"/>
      </w:pPr>
      <w:r>
        <w:rPr>
          <w:b/>
          <w:bCs/>
        </w:rPr>
        <w:t>2.</w:t>
      </w:r>
      <w:r>
        <w:t xml:space="preserve"> Переходим в каталог /tmp и просматриваем его содержимое(рис. [-@fig:002])</w:t>
      </w:r>
    </w:p>
    <w:p w14:paraId="7EE38FA1" w14:textId="77777777" w:rsidR="00C25980" w:rsidRDefault="002C794C">
      <w:pPr>
        <w:pStyle w:val="a0"/>
      </w:pPr>
      <w:r>
        <w:t>(images/2.jpg){ #fig:002 width=70% }</w:t>
      </w:r>
    </w:p>
    <w:p w14:paraId="7B0A0261" w14:textId="77777777" w:rsidR="00C25980" w:rsidRDefault="002C794C">
      <w:pPr>
        <w:pStyle w:val="a0"/>
      </w:pPr>
      <w:r>
        <w:rPr>
          <w:b/>
          <w:bCs/>
        </w:rPr>
        <w:t>3.</w:t>
      </w:r>
      <w:r>
        <w:t xml:space="preserve"> Смотрим есть ли в каталоге /var/spool подкаталог cron</w:t>
      </w:r>
    </w:p>
    <w:p w14:paraId="4A0A3CD9" w14:textId="77777777" w:rsidR="00C25980" w:rsidRPr="006D17DC" w:rsidRDefault="002C794C">
      <w:pPr>
        <w:pStyle w:val="a0"/>
        <w:rPr>
          <w:lang w:val="en-US"/>
        </w:rPr>
      </w:pPr>
      <w:r w:rsidRPr="006D17DC">
        <w:rPr>
          <w:lang w:val="en-US"/>
        </w:rPr>
        <w:t>(</w:t>
      </w:r>
      <w:r>
        <w:t>рис</w:t>
      </w:r>
      <w:r w:rsidRPr="006D17DC">
        <w:rPr>
          <w:lang w:val="en-US"/>
        </w:rPr>
        <w:t>. [-@fig:003])</w:t>
      </w:r>
    </w:p>
    <w:p w14:paraId="05CD232F" w14:textId="77777777" w:rsidR="00C25980" w:rsidRPr="006D17DC" w:rsidRDefault="002C794C">
      <w:pPr>
        <w:pStyle w:val="a0"/>
        <w:rPr>
          <w:lang w:val="en-US"/>
        </w:rPr>
      </w:pPr>
      <w:r w:rsidRPr="006D17DC">
        <w:rPr>
          <w:lang w:val="en-US"/>
        </w:rPr>
        <w:t>(images/3.jpg){ #fig:003 width=70% }</w:t>
      </w:r>
    </w:p>
    <w:p w14:paraId="29CB6717" w14:textId="77777777" w:rsidR="00C25980" w:rsidRDefault="002C794C">
      <w:pPr>
        <w:pStyle w:val="a0"/>
      </w:pPr>
      <w:r>
        <w:rPr>
          <w:b/>
          <w:bCs/>
        </w:rPr>
        <w:t>4.</w:t>
      </w:r>
      <w:r>
        <w:t xml:space="preserve"> Просматриваем содержимое домашнего каталога (рис.[-@fig:004;])</w:t>
      </w:r>
    </w:p>
    <w:p w14:paraId="7B3EACDA" w14:textId="77777777" w:rsidR="00C25980" w:rsidRDefault="002C794C">
      <w:pPr>
        <w:pStyle w:val="a0"/>
      </w:pPr>
      <w:r>
        <w:t>(images/4.jpg){ #fig:004 width=70% }</w:t>
      </w:r>
    </w:p>
    <w:p w14:paraId="2E7A1CAF" w14:textId="77777777" w:rsidR="00C25980" w:rsidRDefault="002C794C">
      <w:pPr>
        <w:pStyle w:val="a0"/>
      </w:pPr>
      <w:r>
        <w:rPr>
          <w:b/>
          <w:bCs/>
        </w:rPr>
        <w:t>5.</w:t>
      </w:r>
      <w:r>
        <w:t xml:space="preserve"> В домашнем каталоге создаем newdir(рис. [-@fig:005;])</w:t>
      </w:r>
    </w:p>
    <w:p w14:paraId="1DAB3839" w14:textId="77777777" w:rsidR="00C25980" w:rsidRDefault="002C794C">
      <w:pPr>
        <w:pStyle w:val="a0"/>
      </w:pPr>
      <w:r>
        <w:t>(images/5.jpg){ #fig:005 width=70% }</w:t>
      </w:r>
    </w:p>
    <w:p w14:paraId="4C98A398" w14:textId="77777777" w:rsidR="00C25980" w:rsidRDefault="002C794C">
      <w:pPr>
        <w:pStyle w:val="a0"/>
      </w:pPr>
      <w:r>
        <w:rPr>
          <w:b/>
          <w:bCs/>
        </w:rPr>
        <w:t>6.</w:t>
      </w:r>
      <w:r>
        <w:t xml:space="preserve"> В нем создаем подкаталог morefun, а затем удаляем его и newdir. Проверяем это(рис. [-@fig:006;])</w:t>
      </w:r>
    </w:p>
    <w:p w14:paraId="16C8E399" w14:textId="77777777" w:rsidR="00C25980" w:rsidRDefault="002C794C">
      <w:pPr>
        <w:pStyle w:val="a0"/>
      </w:pPr>
      <w:r>
        <w:lastRenderedPageBreak/>
        <w:t>(images/6.jpg){ #fig:006 width=70% }</w:t>
      </w:r>
    </w:p>
    <w:p w14:paraId="33D03535" w14:textId="77777777" w:rsidR="00C25980" w:rsidRDefault="002C794C">
      <w:pPr>
        <w:pStyle w:val="a0"/>
      </w:pPr>
      <w:r>
        <w:rPr>
          <w:b/>
          <w:bCs/>
        </w:rPr>
        <w:t>7.</w:t>
      </w:r>
      <w:r>
        <w:t xml:space="preserve"> С помощью команды man узнаем какуюопцию ls нужно использовать для сортировки по времени последнего изменения(рис. [-@fig:007;])</w:t>
      </w:r>
    </w:p>
    <w:p w14:paraId="5595F6D0" w14:textId="77777777" w:rsidR="00C25980" w:rsidRDefault="002C794C">
      <w:pPr>
        <w:pStyle w:val="a0"/>
      </w:pPr>
      <w:r>
        <w:t>(images/7.jpg){ #fig:007 width=70% }</w:t>
      </w:r>
    </w:p>
    <w:p w14:paraId="752A6B1E" w14:textId="77777777" w:rsidR="00C25980" w:rsidRDefault="002C794C">
      <w:pPr>
        <w:pStyle w:val="a0"/>
      </w:pPr>
      <w:r>
        <w:rPr>
          <w:b/>
          <w:bCs/>
        </w:rPr>
        <w:t>8.</w:t>
      </w:r>
      <w:r>
        <w:t xml:space="preserve"> С помощью этой же команды узнаем что делают команды cd pwd mkdir rmdir rm.(рис. [-@fig:008;])</w:t>
      </w:r>
    </w:p>
    <w:p w14:paraId="775C4AC4" w14:textId="77777777" w:rsidR="00C25980" w:rsidRDefault="002C794C">
      <w:pPr>
        <w:pStyle w:val="a0"/>
      </w:pPr>
      <w:r>
        <w:t>(images/8.jpg){ #fig:008 width=70% }</w:t>
      </w:r>
    </w:p>
    <w:p w14:paraId="2AAD3E8F" w14:textId="77777777" w:rsidR="00C25980" w:rsidRDefault="002C794C">
      <w:pPr>
        <w:pStyle w:val="a0"/>
      </w:pPr>
      <w:r>
        <w:rPr>
          <w:b/>
          <w:bCs/>
        </w:rPr>
        <w:t>9.</w:t>
      </w:r>
      <w:r>
        <w:t xml:space="preserve"> С помощью команды history узнаем историю введеных команд и повторно вызываем одну из них..(рис. [-@fig:009;])</w:t>
      </w:r>
    </w:p>
    <w:p w14:paraId="5345C971" w14:textId="77777777" w:rsidR="00C25980" w:rsidRDefault="002C794C">
      <w:pPr>
        <w:pStyle w:val="a0"/>
      </w:pPr>
      <w:r>
        <w:t>(images/9.jpg){ #fig:009 width=70% }</w:t>
      </w:r>
    </w:p>
    <w:p w14:paraId="374DD78E" w14:textId="77777777" w:rsidR="00C25980" w:rsidRDefault="002C794C">
      <w:pPr>
        <w:pStyle w:val="1"/>
      </w:pPr>
      <w:bookmarkStart w:id="5" w:name="_Toc102238545"/>
      <w:bookmarkStart w:id="6" w:name="вывод"/>
      <w:bookmarkEnd w:id="4"/>
      <w:r>
        <w:t>Вывод</w:t>
      </w:r>
      <w:bookmarkEnd w:id="5"/>
    </w:p>
    <w:p w14:paraId="405344D1" w14:textId="77777777" w:rsidR="00C25980" w:rsidRDefault="002C794C">
      <w:pPr>
        <w:pStyle w:val="FirstParagraph"/>
      </w:pPr>
      <w:r>
        <w:t>Мы научились создавать работать в консоли Линукса</w:t>
      </w:r>
      <w:bookmarkEnd w:id="6"/>
    </w:p>
    <w:sectPr w:rsidR="00C2598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35681C" w14:textId="77777777" w:rsidR="0007737F" w:rsidRDefault="0007737F">
      <w:pPr>
        <w:spacing w:after="0"/>
      </w:pPr>
      <w:r>
        <w:separator/>
      </w:r>
    </w:p>
  </w:endnote>
  <w:endnote w:type="continuationSeparator" w:id="0">
    <w:p w14:paraId="0D14E0F7" w14:textId="77777777" w:rsidR="0007737F" w:rsidRDefault="000773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DF5DC9" w14:textId="77777777" w:rsidR="0007737F" w:rsidRDefault="0007737F">
      <w:r>
        <w:separator/>
      </w:r>
    </w:p>
  </w:footnote>
  <w:footnote w:type="continuationSeparator" w:id="0">
    <w:p w14:paraId="620AB8F5" w14:textId="77777777" w:rsidR="0007737F" w:rsidRDefault="000773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C0889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25980"/>
    <w:rsid w:val="000435EB"/>
    <w:rsid w:val="0007737F"/>
    <w:rsid w:val="002C794C"/>
    <w:rsid w:val="006D17DC"/>
    <w:rsid w:val="00C259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4AB866"/>
  <w15:docId w15:val="{9BF9CC82-CD77-0741-8C68-051233E541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C794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4</vt:lpstr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Негматуллаев Бежан Шухратович</dc:creator>
  <cp:keywords/>
  <cp:lastModifiedBy>Timur</cp:lastModifiedBy>
  <cp:revision>4</cp:revision>
  <cp:lastPrinted>2022-04-30T16:28:00Z</cp:lastPrinted>
  <dcterms:created xsi:type="dcterms:W3CDTF">2022-04-30T16:15:00Z</dcterms:created>
  <dcterms:modified xsi:type="dcterms:W3CDTF">2022-04-30T16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консолью Линукс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